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A976A8" w14:textId="199085F6" w:rsidR="001D5833" w:rsidRPr="00606584" w:rsidRDefault="008E2FE7" w:rsidP="00606584">
      <w:pPr>
        <w:jc w:val="center"/>
        <w:rPr>
          <w:b/>
          <w:bCs/>
        </w:rPr>
      </w:pPr>
      <w:r w:rsidRPr="00606584">
        <w:rPr>
          <w:b/>
          <w:bCs/>
          <w:sz w:val="32"/>
          <w:szCs w:val="32"/>
        </w:rPr>
        <w:t xml:space="preserve">Install </w:t>
      </w:r>
      <w:proofErr w:type="spellStart"/>
      <w:r w:rsidRPr="00606584">
        <w:rPr>
          <w:b/>
          <w:bCs/>
          <w:sz w:val="32"/>
          <w:szCs w:val="32"/>
        </w:rPr>
        <w:t>dlib</w:t>
      </w:r>
      <w:proofErr w:type="spellEnd"/>
      <w:r w:rsidRPr="00606584">
        <w:rPr>
          <w:b/>
          <w:bCs/>
          <w:sz w:val="32"/>
          <w:szCs w:val="32"/>
        </w:rPr>
        <w:t xml:space="preserve"> and face-</w:t>
      </w:r>
      <w:r w:rsidR="00606584" w:rsidRPr="00606584">
        <w:rPr>
          <w:b/>
          <w:bCs/>
          <w:sz w:val="32"/>
          <w:szCs w:val="32"/>
        </w:rPr>
        <w:t>recognition</w:t>
      </w:r>
      <w:r w:rsidRPr="00606584">
        <w:rPr>
          <w:b/>
          <w:bCs/>
          <w:sz w:val="32"/>
          <w:szCs w:val="32"/>
        </w:rPr>
        <w:t xml:space="preserve"> library in Window 10</w:t>
      </w:r>
    </w:p>
    <w:p w14:paraId="0A14B73A" w14:textId="520FF60F" w:rsidR="008E2FE7" w:rsidRDefault="008E2FE7">
      <w:r>
        <w:t>Following steps:</w:t>
      </w:r>
    </w:p>
    <w:p w14:paraId="4CE359B5" w14:textId="6E7ABE90" w:rsidR="008E2FE7" w:rsidRDefault="008E2FE7" w:rsidP="008E2FE7">
      <w:pPr>
        <w:pStyle w:val="ListParagraph"/>
        <w:numPr>
          <w:ilvl w:val="0"/>
          <w:numId w:val="1"/>
        </w:numPr>
      </w:pPr>
      <w:r>
        <w:t>Your system must have python 3.6.0 version</w:t>
      </w:r>
    </w:p>
    <w:p w14:paraId="75ED97F7" w14:textId="586FE60A" w:rsidR="008E2FE7" w:rsidRDefault="008E2FE7" w:rsidP="008E2FE7">
      <w:pPr>
        <w:pStyle w:val="ListParagraph"/>
        <w:numPr>
          <w:ilvl w:val="0"/>
          <w:numId w:val="1"/>
        </w:numPr>
      </w:pPr>
      <w:r>
        <w:t xml:space="preserve">Install </w:t>
      </w:r>
      <w:proofErr w:type="spellStart"/>
      <w:r>
        <w:t>cmake</w:t>
      </w:r>
      <w:proofErr w:type="spellEnd"/>
      <w:r>
        <w:t xml:space="preserve"> library using </w:t>
      </w:r>
      <w:r w:rsidR="00606584">
        <w:t xml:space="preserve">the </w:t>
      </w:r>
      <w:r>
        <w:t>command</w:t>
      </w:r>
    </w:p>
    <w:p w14:paraId="06A7AF62" w14:textId="77777777" w:rsidR="00606584" w:rsidRDefault="00606584" w:rsidP="00606584">
      <w:pPr>
        <w:pStyle w:val="ListParagraph"/>
        <w:ind w:firstLine="720"/>
      </w:pPr>
    </w:p>
    <w:p w14:paraId="659F9FF9" w14:textId="17828EA9" w:rsidR="008E2FE7" w:rsidRPr="00606584" w:rsidRDefault="00606584" w:rsidP="00606584">
      <w:pPr>
        <w:pStyle w:val="ListParagraph"/>
        <w:ind w:firstLine="720"/>
        <w:rPr>
          <w:b/>
          <w:bCs/>
        </w:rPr>
      </w:pPr>
      <w:r w:rsidRPr="00606584">
        <w:rPr>
          <w:b/>
          <w:bCs/>
        </w:rPr>
        <w:t>$</w:t>
      </w:r>
      <w:r w:rsidRPr="00606584">
        <w:rPr>
          <w:b/>
          <w:bCs/>
        </w:rPr>
        <w:tab/>
        <w:t>p</w:t>
      </w:r>
      <w:r w:rsidR="008E2FE7" w:rsidRPr="00606584">
        <w:rPr>
          <w:b/>
          <w:bCs/>
        </w:rPr>
        <w:t xml:space="preserve">ip install </w:t>
      </w:r>
      <w:proofErr w:type="spellStart"/>
      <w:r w:rsidR="008E2FE7" w:rsidRPr="00606584">
        <w:rPr>
          <w:b/>
          <w:bCs/>
        </w:rPr>
        <w:t>cmake</w:t>
      </w:r>
      <w:proofErr w:type="spellEnd"/>
    </w:p>
    <w:p w14:paraId="69D45AB3" w14:textId="12A867DC" w:rsidR="008E2FE7" w:rsidRDefault="008E2FE7" w:rsidP="008E2FE7">
      <w:pPr>
        <w:pStyle w:val="ListParagraph"/>
      </w:pPr>
    </w:p>
    <w:p w14:paraId="61A52CCD" w14:textId="1E7C26B8" w:rsidR="008E2FE7" w:rsidRDefault="008E2FE7" w:rsidP="008E2FE7">
      <w:pPr>
        <w:pStyle w:val="ListParagraph"/>
      </w:pPr>
      <w:r>
        <w:t xml:space="preserve">Then set this </w:t>
      </w:r>
      <w:proofErr w:type="spellStart"/>
      <w:r>
        <w:t>cmake</w:t>
      </w:r>
      <w:proofErr w:type="spellEnd"/>
      <w:r>
        <w:t xml:space="preserve"> path to environment variable as shown in figure</w:t>
      </w:r>
    </w:p>
    <w:p w14:paraId="2FCB88C2" w14:textId="1BE625C8" w:rsidR="008E2FE7" w:rsidRDefault="008E2FE7" w:rsidP="008E2FE7">
      <w:pPr>
        <w:pStyle w:val="ListParagraph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8456092" wp14:editId="6B9A0B7C">
            <wp:simplePos x="0" y="0"/>
            <wp:positionH relativeFrom="margin">
              <wp:align>right</wp:align>
            </wp:positionH>
            <wp:positionV relativeFrom="paragraph">
              <wp:posOffset>213360</wp:posOffset>
            </wp:positionV>
            <wp:extent cx="5943600" cy="3343275"/>
            <wp:effectExtent l="0" t="0" r="0" b="9525"/>
            <wp:wrapSquare wrapText="bothSides"/>
            <wp:docPr id="1" name="Picture 1" descr="enter image description he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nter image description here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8B0FFB2" w14:textId="0FB778E7" w:rsidR="008E2FE7" w:rsidRDefault="008E2FE7" w:rsidP="008E2FE7">
      <w:pPr>
        <w:pStyle w:val="ListParagraph"/>
      </w:pPr>
    </w:p>
    <w:p w14:paraId="0CA5FC47" w14:textId="56CBF8C6" w:rsidR="008E2FE7" w:rsidRDefault="008E2FE7" w:rsidP="008E2FE7">
      <w:pPr>
        <w:pStyle w:val="ListParagraph"/>
      </w:pPr>
    </w:p>
    <w:p w14:paraId="6A139A9F" w14:textId="7EC27D47" w:rsidR="008E2FE7" w:rsidRDefault="008E2FE7" w:rsidP="008E2FE7">
      <w:pPr>
        <w:pStyle w:val="ListParagraph"/>
      </w:pPr>
      <w:r>
        <w:t xml:space="preserve">After adding this path check </w:t>
      </w:r>
      <w:proofErr w:type="spellStart"/>
      <w:r>
        <w:t>cmake</w:t>
      </w:r>
      <w:proofErr w:type="spellEnd"/>
      <w:r>
        <w:t xml:space="preserve"> command on command prompt</w:t>
      </w:r>
    </w:p>
    <w:p w14:paraId="064D0EF2" w14:textId="77777777" w:rsidR="008E2FE7" w:rsidRDefault="008E2FE7" w:rsidP="008E2FE7">
      <w:pPr>
        <w:pStyle w:val="ListParagraph"/>
      </w:pPr>
    </w:p>
    <w:p w14:paraId="0F12616D" w14:textId="7F8399B5" w:rsidR="008E2FE7" w:rsidRDefault="008E2FE7" w:rsidP="008E2FE7">
      <w:pPr>
        <w:pStyle w:val="ListParagraph"/>
        <w:numPr>
          <w:ilvl w:val="0"/>
          <w:numId w:val="1"/>
        </w:numPr>
      </w:pPr>
      <w:r>
        <w:t xml:space="preserve">Now install </w:t>
      </w:r>
      <w:proofErr w:type="spellStart"/>
      <w:r>
        <w:t>dlib</w:t>
      </w:r>
      <w:proofErr w:type="spellEnd"/>
      <w:r>
        <w:t xml:space="preserve">. </w:t>
      </w:r>
      <w:r>
        <w:br/>
      </w:r>
      <w:proofErr w:type="spellStart"/>
      <w:r>
        <w:t>dlib</w:t>
      </w:r>
      <w:proofErr w:type="spellEnd"/>
      <w:r>
        <w:t xml:space="preserve"> different version exist</w:t>
      </w:r>
      <w:r w:rsidR="00606584">
        <w:t>s</w:t>
      </w:r>
      <w:r>
        <w:t xml:space="preserve"> but when </w:t>
      </w:r>
      <w:r w:rsidR="00606584">
        <w:t xml:space="preserve">an </w:t>
      </w:r>
      <w:r>
        <w:t>attempt to install errors occur</w:t>
      </w:r>
      <w:r w:rsidR="00606584">
        <w:t>s</w:t>
      </w:r>
      <w:r>
        <w:t>.</w:t>
      </w:r>
      <w:r>
        <w:br/>
      </w:r>
    </w:p>
    <w:p w14:paraId="48DFC265" w14:textId="0B8BD90C" w:rsidR="008E2FE7" w:rsidRDefault="008E2FE7" w:rsidP="008E2FE7">
      <w:pPr>
        <w:pStyle w:val="ListParagraph"/>
      </w:pPr>
      <w:r>
        <w:t>The best solution I found I that</w:t>
      </w:r>
    </w:p>
    <w:p w14:paraId="62255253" w14:textId="4CD42081" w:rsidR="008E2FE7" w:rsidRDefault="008E2FE7" w:rsidP="008E2FE7">
      <w:pPr>
        <w:pStyle w:val="ListParagraph"/>
      </w:pPr>
    </w:p>
    <w:p w14:paraId="6455A47F" w14:textId="15F94CD0" w:rsidR="008E2FE7" w:rsidRDefault="008E2FE7" w:rsidP="008E2FE7">
      <w:pPr>
        <w:pStyle w:val="ListParagraph"/>
      </w:pPr>
      <w:r>
        <w:t xml:space="preserve">When you follow </w:t>
      </w:r>
      <w:r w:rsidR="00606584">
        <w:t xml:space="preserve">the </w:t>
      </w:r>
      <w:r>
        <w:t>above instruction completely</w:t>
      </w:r>
    </w:p>
    <w:p w14:paraId="535A99B1" w14:textId="18047EDD" w:rsidR="008E2FE7" w:rsidRDefault="008E2FE7" w:rsidP="008E2FE7">
      <w:pPr>
        <w:pStyle w:val="ListParagraph"/>
      </w:pPr>
      <w:r>
        <w:t xml:space="preserve">Then again open </w:t>
      </w:r>
      <w:r w:rsidR="00606584">
        <w:t xml:space="preserve">the </w:t>
      </w:r>
      <w:r>
        <w:t>command prompt and copy this line</w:t>
      </w:r>
    </w:p>
    <w:p w14:paraId="44AE1A21" w14:textId="662D3D13" w:rsidR="008E2FE7" w:rsidRDefault="008E2FE7" w:rsidP="008E2FE7">
      <w:pPr>
        <w:pStyle w:val="ListParagraph"/>
      </w:pPr>
    </w:p>
    <w:p w14:paraId="708D00FA" w14:textId="2AF10BE0" w:rsidR="008E2FE7" w:rsidRDefault="00606584" w:rsidP="00606584">
      <w:pPr>
        <w:pStyle w:val="ListParagraph"/>
        <w:ind w:firstLine="720"/>
      </w:pPr>
      <w:r>
        <w:t>$</w:t>
      </w:r>
      <w:r>
        <w:tab/>
      </w:r>
      <w:r w:rsidR="008E2FE7" w:rsidRPr="008E2FE7">
        <w:t xml:space="preserve">python -m pip install </w:t>
      </w:r>
      <w:hyperlink r:id="rId7" w:history="1">
        <w:r w:rsidR="008E2FE7" w:rsidRPr="00A921BA">
          <w:rPr>
            <w:rStyle w:val="Hyperlink"/>
          </w:rPr>
          <w:t>https://files.pythonhosted.org/packages/0e/ce/f8a3cff33ac03a8219768f0694c5d703c8e037e6aba2e865f9bae22ed63c/dlib-19.8.1-cp36-cp36m-</w:t>
        </w:r>
        <w:r w:rsidR="008E2FE7" w:rsidRPr="00A921BA">
          <w:rPr>
            <w:rStyle w:val="Hyperlink"/>
          </w:rPr>
          <w:lastRenderedPageBreak/>
          <w:t>win_amd64.whl#sha256=794994fa2c54e7776659fddb148363a5556468a6d5d46be8dad311722d54bfcf</w:t>
        </w:r>
      </w:hyperlink>
    </w:p>
    <w:p w14:paraId="1A646A5F" w14:textId="76ACA225" w:rsidR="008E2FE7" w:rsidRDefault="008E2FE7" w:rsidP="008E2FE7">
      <w:pPr>
        <w:pStyle w:val="ListParagraph"/>
      </w:pPr>
      <w:r>
        <w:t xml:space="preserve">link for this tutorial is: </w:t>
      </w:r>
      <w:hyperlink r:id="rId8" w:history="1">
        <w:r>
          <w:rPr>
            <w:rStyle w:val="Hyperlink"/>
          </w:rPr>
          <w:t>https://pysource.com/2019/03/20/how-to-install-dlib-for-python-3-on-windows/</w:t>
        </w:r>
      </w:hyperlink>
      <w:bookmarkStart w:id="0" w:name="_GoBack"/>
      <w:bookmarkEnd w:id="0"/>
    </w:p>
    <w:p w14:paraId="0D3262A1" w14:textId="60FE81F8" w:rsidR="008E2FE7" w:rsidRDefault="008E2FE7" w:rsidP="008E2FE7">
      <w:pPr>
        <w:pStyle w:val="ListParagraph"/>
      </w:pPr>
    </w:p>
    <w:p w14:paraId="1ECCEBE0" w14:textId="55DCAE92" w:rsidR="008E2FE7" w:rsidRDefault="008E2FE7" w:rsidP="008E2FE7">
      <w:pPr>
        <w:pStyle w:val="ListParagraph"/>
      </w:pPr>
      <w:r>
        <w:t>The following result show as</w:t>
      </w:r>
    </w:p>
    <w:p w14:paraId="0E220184" w14:textId="0F4F79B5" w:rsidR="008E2FE7" w:rsidRDefault="008E2FE7" w:rsidP="008E2FE7">
      <w:pPr>
        <w:pStyle w:val="ListParagraph"/>
      </w:pPr>
      <w:r>
        <w:rPr>
          <w:noProof/>
        </w:rPr>
        <w:drawing>
          <wp:inline distT="0" distB="0" distL="0" distR="0" wp14:anchorId="732F5460" wp14:editId="79C4D5EA">
            <wp:extent cx="4638675" cy="8953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38675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02B9CF" w14:textId="4D926504" w:rsidR="008E2FE7" w:rsidRDefault="008E2FE7" w:rsidP="008E2FE7"/>
    <w:p w14:paraId="043A1948" w14:textId="27314C32" w:rsidR="008E2FE7" w:rsidRDefault="008E2FE7" w:rsidP="008E2FE7">
      <w:pPr>
        <w:pStyle w:val="ListParagraph"/>
        <w:numPr>
          <w:ilvl w:val="0"/>
          <w:numId w:val="1"/>
        </w:numPr>
      </w:pPr>
      <w:r>
        <w:t>Now turn to install face</w:t>
      </w:r>
      <w:r w:rsidR="00606584">
        <w:t xml:space="preserve"> recognition</w:t>
      </w:r>
      <w:r>
        <w:t xml:space="preserve"> library on window</w:t>
      </w:r>
    </w:p>
    <w:p w14:paraId="2944D941" w14:textId="454D04A4" w:rsidR="00606584" w:rsidRDefault="00606584" w:rsidP="00606584">
      <w:pPr>
        <w:ind w:left="720"/>
      </w:pPr>
      <w:r>
        <w:t>Run this command on command prompt</w:t>
      </w:r>
    </w:p>
    <w:p w14:paraId="36B7DECC" w14:textId="0AE11357" w:rsidR="00606584" w:rsidRPr="00606584" w:rsidRDefault="00606584" w:rsidP="00606584">
      <w:pPr>
        <w:ind w:left="720" w:firstLine="720"/>
        <w:rPr>
          <w:b/>
          <w:bCs/>
        </w:rPr>
      </w:pPr>
      <w:r w:rsidRPr="00606584">
        <w:rPr>
          <w:b/>
          <w:bCs/>
        </w:rPr>
        <w:t>$</w:t>
      </w:r>
      <w:r w:rsidRPr="00606584">
        <w:rPr>
          <w:b/>
          <w:bCs/>
        </w:rPr>
        <w:tab/>
      </w:r>
      <w:r w:rsidRPr="00606584">
        <w:rPr>
          <w:b/>
          <w:bCs/>
        </w:rPr>
        <w:t xml:space="preserve">pip3 install </w:t>
      </w:r>
      <w:proofErr w:type="spellStart"/>
      <w:r w:rsidRPr="00606584">
        <w:rPr>
          <w:b/>
          <w:bCs/>
        </w:rPr>
        <w:t>face_recognition</w:t>
      </w:r>
      <w:proofErr w:type="spellEnd"/>
    </w:p>
    <w:sectPr w:rsidR="00606584" w:rsidRPr="006065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FC444A"/>
    <w:multiLevelType w:val="hybridMultilevel"/>
    <w:tmpl w:val="CBA636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gJTSzMLAxMzA0MTcyUdpeDU4uLM/DyQAsNaALpfd2ksAAAA"/>
  </w:docVars>
  <w:rsids>
    <w:rsidRoot w:val="008E2FE7"/>
    <w:rsid w:val="001D5833"/>
    <w:rsid w:val="00606584"/>
    <w:rsid w:val="008E2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5D919A"/>
  <w15:chartTrackingRefBased/>
  <w15:docId w15:val="{25B80C57-673D-4CE6-8704-4AD78174D4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2FE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E2FE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2F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ysource.com/2019/03/20/how-to-install-dlib-for-python-3-on-windows/" TargetMode="External"/><Relationship Id="rId3" Type="http://schemas.openxmlformats.org/officeDocument/2006/relationships/styles" Target="styles.xml"/><Relationship Id="rId7" Type="http://schemas.openxmlformats.org/officeDocument/2006/relationships/hyperlink" Target="https://files.pythonhosted.org/packages/0e/ce/f8a3cff33ac03a8219768f0694c5d703c8e037e6aba2e865f9bae22ed63c/dlib-19.8.1-cp36-cp36m-win_amd64.whl#sha256=794994fa2c54e7776659fddb148363a5556468a6d5d46be8dad311722d54bfcf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06FBCA-04F8-45F9-8075-54E8A90D48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204</Words>
  <Characters>116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san Raza</dc:creator>
  <cp:keywords/>
  <dc:description/>
  <cp:lastModifiedBy>Hassan Raza</cp:lastModifiedBy>
  <cp:revision>1</cp:revision>
  <dcterms:created xsi:type="dcterms:W3CDTF">2020-05-07T14:39:00Z</dcterms:created>
  <dcterms:modified xsi:type="dcterms:W3CDTF">2020-05-07T14:56:00Z</dcterms:modified>
</cp:coreProperties>
</file>